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FBBF3" w14:textId="77777777" w:rsidR="000331D9" w:rsidRDefault="000331D9" w:rsidP="000331D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0CED">
        <w:rPr>
          <w:rFonts w:ascii="Times New Roman" w:hAnsi="Times New Roman" w:cs="Times New Roman"/>
          <w:b/>
          <w:bCs/>
          <w:sz w:val="24"/>
          <w:szCs w:val="24"/>
        </w:rPr>
        <w:t xml:space="preserve">ISLR </w:t>
      </w:r>
      <w:r>
        <w:rPr>
          <w:rFonts w:ascii="Times New Roman" w:hAnsi="Times New Roman" w:cs="Times New Roman"/>
          <w:b/>
          <w:bCs/>
          <w:sz w:val="24"/>
          <w:szCs w:val="24"/>
        </w:rPr>
        <w:t>4.7</w:t>
      </w:r>
      <w:r w:rsidRPr="001A0CED">
        <w:rPr>
          <w:rFonts w:ascii="Times New Roman" w:hAnsi="Times New Roman" w:cs="Times New Roman"/>
          <w:b/>
          <w:bCs/>
          <w:sz w:val="24"/>
          <w:szCs w:val="24"/>
        </w:rPr>
        <w:t xml:space="preserve"> Prob#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37CA52A9" w14:textId="77777777" w:rsidR="000331D9" w:rsidRDefault="000331D9" w:rsidP="000331D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73A0F8C" wp14:editId="097359AF">
            <wp:extent cx="5943600" cy="963930"/>
            <wp:effectExtent l="0" t="0" r="0" b="7620"/>
            <wp:docPr id="5" name="Picture 5" descr="Graphical user interface, text, Wo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Word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2011F" w14:textId="77777777" w:rsidR="000331D9" w:rsidRDefault="000331D9" w:rsidP="000331D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4FEF">
        <w:rPr>
          <w:rFonts w:ascii="Times New Roman" w:hAnsi="Times New Roman" w:cs="Times New Roman"/>
          <w:sz w:val="24"/>
          <w:szCs w:val="24"/>
        </w:rPr>
        <w:t xml:space="preserve">QDA </w:t>
      </w:r>
      <w:r>
        <w:rPr>
          <w:rFonts w:ascii="Times New Roman" w:hAnsi="Times New Roman" w:cs="Times New Roman"/>
          <w:sz w:val="24"/>
          <w:szCs w:val="24"/>
        </w:rPr>
        <w:t xml:space="preserve"> will perform better in training set because of its better flexibility and it will fit the training dataset with better accuracy compare to LDA.</w:t>
      </w:r>
    </w:p>
    <w:p w14:paraId="7E81F965" w14:textId="77777777" w:rsidR="000331D9" w:rsidRPr="00AB632E" w:rsidRDefault="000331D9" w:rsidP="000331D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the test set, LDA should perform better than QDA because QDA will overfit the test set.</w:t>
      </w:r>
    </w:p>
    <w:p w14:paraId="5B49908D" w14:textId="77777777" w:rsidR="000331D9" w:rsidRDefault="000331D9" w:rsidP="000331D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4450BD" wp14:editId="3CDA250C">
            <wp:extent cx="5943600" cy="530860"/>
            <wp:effectExtent l="0" t="0" r="0" b="2540"/>
            <wp:docPr id="6" name="Picture 6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B4A9D" w14:textId="77777777" w:rsidR="000331D9" w:rsidRDefault="000331D9" w:rsidP="000331D9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the case of non-linear decision boundary, QDA will perform better than LDA in training and test set because of greater flexibility of QDA.</w:t>
      </w:r>
    </w:p>
    <w:p w14:paraId="6DAA3742" w14:textId="77777777" w:rsidR="000331D9" w:rsidRDefault="000331D9" w:rsidP="000331D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7CC14A7" wp14:editId="0B41159A">
            <wp:extent cx="5924550" cy="78105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6D118" w14:textId="77777777" w:rsidR="000331D9" w:rsidRDefault="000331D9" w:rsidP="000331D9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ith the increment of n, a more flexible method will yield a better fit. As a result, I expect that test prediction accuracy of QDA relative to LDA will improve.</w:t>
      </w:r>
    </w:p>
    <w:p w14:paraId="246051C6" w14:textId="77777777" w:rsidR="000331D9" w:rsidRDefault="000331D9" w:rsidP="000331D9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1E2DDA6B" w14:textId="77777777" w:rsidR="000331D9" w:rsidRDefault="000331D9" w:rsidP="000331D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AE65AA2" wp14:editId="522FE0B4">
            <wp:extent cx="5943600" cy="108585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10B44" w14:textId="77777777" w:rsidR="000331D9" w:rsidRDefault="000331D9" w:rsidP="000331D9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alse</w:t>
      </w:r>
    </w:p>
    <w:p w14:paraId="6EBA2C15" w14:textId="77777777" w:rsidR="000331D9" w:rsidRPr="003239D8" w:rsidRDefault="000331D9" w:rsidP="000331D9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ith fewer sample point, QDA as a flexible model will yield to overfit the test set and performance will be worser than LDA. </w:t>
      </w:r>
    </w:p>
    <w:p w14:paraId="69A64B0B" w14:textId="77777777" w:rsidR="00422AD8" w:rsidRDefault="00000000"/>
    <w:sectPr w:rsidR="0042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4404D"/>
    <w:multiLevelType w:val="hybridMultilevel"/>
    <w:tmpl w:val="606A2006"/>
    <w:lvl w:ilvl="0" w:tplc="4300B06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8606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TczsTAzNzE0tTBX0lEKTi0uzszPAykwrAUA6IO4VywAAAA="/>
  </w:docVars>
  <w:rsids>
    <w:rsidRoot w:val="009947C6"/>
    <w:rsid w:val="000331D9"/>
    <w:rsid w:val="00542D2F"/>
    <w:rsid w:val="009947C6"/>
    <w:rsid w:val="00DA7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084184-66A3-4457-810D-0C2747DDC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1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31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592</Characters>
  <Application>Microsoft Office Word</Application>
  <DocSecurity>0</DocSecurity>
  <Lines>23</Lines>
  <Paragraphs>10</Paragraphs>
  <ScaleCrop>false</ScaleCrop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ain, Sehtab (UMKC-Student)</dc:creator>
  <cp:keywords/>
  <dc:description/>
  <cp:lastModifiedBy>Hossain, Sehtab (UMKC-Student)</cp:lastModifiedBy>
  <cp:revision>2</cp:revision>
  <dcterms:created xsi:type="dcterms:W3CDTF">2022-10-17T02:34:00Z</dcterms:created>
  <dcterms:modified xsi:type="dcterms:W3CDTF">2022-10-17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83f8053e25161e4677036f3174e3ba9990300026862bd8c5fcebb0646930cf</vt:lpwstr>
  </property>
</Properties>
</file>